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luSight</w:t>
      </w:r>
      <w:r>
        <w:t xml:space="preserve"> </w:t>
      </w:r>
      <w:r>
        <w:t xml:space="preserve">National</w:t>
      </w:r>
      <w:r>
        <w:t xml:space="preserve"> </w:t>
      </w:r>
      <w:r>
        <w:t xml:space="preserve">Analysis</w:t>
      </w:r>
      <w:r>
        <w:t xml:space="preserve"> </w:t>
      </w:r>
      <w:r>
        <w:t xml:space="preserve">2021-2023</w:t>
      </w:r>
    </w:p>
    <w:p>
      <w:pPr>
        <w:pStyle w:val="Author"/>
      </w:pPr>
      <w:r>
        <w:t xml:space="preserve">CDC</w:t>
      </w:r>
      <w:r>
        <w:t xml:space="preserve"> </w:t>
      </w:r>
      <w:r>
        <w:t xml:space="preserve">FluSight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3-12-08</w:t>
      </w:r>
    </w:p>
    <w:bookmarkStart w:id="20" w:name="get-data"/>
    <w:p>
      <w:pPr>
        <w:pStyle w:val="Heading4"/>
      </w:pPr>
      <w:r>
        <w:t xml:space="preserve">Get data</w:t>
      </w:r>
    </w:p>
    <w:bookmarkEnd w:id="20"/>
    <w:bookmarkStart w:id="23" w:name="results"/>
    <w:p>
      <w:pPr>
        <w:pStyle w:val="Heading2"/>
      </w:pPr>
      <w:r>
        <w:t xml:space="preserve">Results</w:t>
      </w:r>
    </w:p>
    <w:bookmarkStart w:id="21" w:name="wis-calculations"/>
    <w:p>
      <w:pPr>
        <w:pStyle w:val="Heading5"/>
      </w:pPr>
      <w:r>
        <w:t xml:space="preserve">WIS Calculations</w:t>
      </w:r>
    </w:p>
    <w:bookmarkEnd w:id="21"/>
    <w:bookmarkStart w:id="22" w:name="season-inc-rankings-table-s5"/>
    <w:p>
      <w:pPr>
        <w:pStyle w:val="Heading5"/>
      </w:pPr>
      <w:r>
        <w:t xml:space="preserve">Season inc rankings: Table S5</w:t>
      </w:r>
    </w:p>
    <w:p>
      <w:pPr>
        <w:pStyle w:val="TableCaption"/>
      </w:pPr>
      <w:r>
        <w:t xml:space="preserve">Table S5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S5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solute 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lative 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% Coverage (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% Coverage (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% of Forecasts Submitted</w:t>
            </w:r>
          </w:p>
        </w:tc>
      </w:tr>
      <w:tr>
        <w:tc>
          <w:tcPr>
            <w:gridSpan w:val="7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021-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I-DI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6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1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ass-trends_e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1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5.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MU-TimeS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6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5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sight-e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0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9.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Sci-TSE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6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4.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-e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3.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2.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sight-base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8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4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_FluCast-Voltai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3.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-FluFN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1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0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D-Wal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1.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9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Group-RandomFor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5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7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BS-GLEAM_FLU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6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7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EM_Health-FluProj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3.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5.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compUncertLab-TE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8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5.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compUncertLab-VAR2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3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8.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AFluX-E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7.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5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compUncertLab-VAR2K_plusCOV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7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8.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compUncertLab-VAR2_plusCOV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4.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5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compUncertLab-VAR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3.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7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Group-SIkJalph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8.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43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-Flus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24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41.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sAlamos_NAU-CModel_Fl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95.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01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tcPr>
            <w:gridSpan w:val="7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022-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BS-GLEAM_FLU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9.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70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MU-TimeS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43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64.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I-DI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87.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80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sight-e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66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39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-e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10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GHTE-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66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80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Sci-TSE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91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72.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ass-trends_e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14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70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Group-RandomFor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69.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93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PH-Rtrend_flu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86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08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-FluFN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99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16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AFluX-E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7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16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C_IDD-InfluPa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2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92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GA_flucast-OKeeff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66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06.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sight-base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24.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8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H-Flu_ARI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10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98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U_NiemiLab-Fl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96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70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_IDD-Covid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30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94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uSight National Analysis 2021-2023</dc:title>
  <dc:creator>CDC FluSight Team</dc:creator>
  <cp:keywords/>
  <dcterms:created xsi:type="dcterms:W3CDTF">2023-12-08T15:47:44Z</dcterms:created>
  <dcterms:modified xsi:type="dcterms:W3CDTF">2023-12-08T15:4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date">
    <vt:lpwstr>2023-12-08</vt:lpwstr>
  </property>
  <property fmtid="{D5CDD505-2E9C-101B-9397-08002B2CF9AE}" pid="7" name="editor">
    <vt:lpwstr>sourc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message">
    <vt:lpwstr>False</vt:lpwstr>
  </property>
  <property fmtid="{D5CDD505-2E9C-101B-9397-08002B2CF9AE}" pid="13" name="toc-title">
    <vt:lpwstr>Table of contents</vt:lpwstr>
  </property>
</Properties>
</file>